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5FCE1" w14:textId="21D18AF5" w:rsidR="00A0253F" w:rsidRDefault="00741549" w:rsidP="0026241A">
      <w:pPr>
        <w:jc w:val="center"/>
        <w:rPr>
          <w:b/>
          <w:bCs/>
        </w:rPr>
      </w:pPr>
      <w:r>
        <w:rPr>
          <w:b/>
          <w:bCs/>
        </w:rPr>
        <w:t>CONS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34518" w14:paraId="1C4DDAC1" w14:textId="77777777" w:rsidTr="00D2190D">
        <w:tc>
          <w:tcPr>
            <w:tcW w:w="4508" w:type="dxa"/>
          </w:tcPr>
          <w:p w14:paraId="5409A119" w14:textId="77777777" w:rsidR="00A34518" w:rsidRDefault="00A34518" w:rsidP="00D2190D">
            <w:pPr>
              <w:jc w:val="left"/>
            </w:pPr>
            <w:r>
              <w:t>Title of Study:</w:t>
            </w:r>
          </w:p>
        </w:tc>
        <w:tc>
          <w:tcPr>
            <w:tcW w:w="4508" w:type="dxa"/>
          </w:tcPr>
          <w:p w14:paraId="10760FEE" w14:textId="5CBD9D84" w:rsidR="00A34518" w:rsidRDefault="007978BF" w:rsidP="00D2190D">
            <w:pPr>
              <w:jc w:val="left"/>
            </w:pPr>
            <w:r>
              <w:t>Gamifying Movements Beneficial to Stroke Rehabilitation</w:t>
            </w:r>
          </w:p>
        </w:tc>
      </w:tr>
      <w:tr w:rsidR="00A34518" w14:paraId="54CADAD9" w14:textId="77777777" w:rsidTr="00D2190D">
        <w:tc>
          <w:tcPr>
            <w:tcW w:w="4508" w:type="dxa"/>
          </w:tcPr>
          <w:p w14:paraId="71CDE7EA" w14:textId="77777777" w:rsidR="00A34518" w:rsidRDefault="00A34518" w:rsidP="00D2190D">
            <w:pPr>
              <w:jc w:val="left"/>
            </w:pPr>
            <w:r>
              <w:t>Researcher Contact Email</w:t>
            </w:r>
          </w:p>
        </w:tc>
        <w:tc>
          <w:tcPr>
            <w:tcW w:w="4508" w:type="dxa"/>
          </w:tcPr>
          <w:p w14:paraId="0346F8FE" w14:textId="1095A6DA" w:rsidR="00A34518" w:rsidRDefault="004A17C7" w:rsidP="00D2190D">
            <w:pPr>
              <w:jc w:val="left"/>
            </w:pPr>
            <w:r>
              <w:t>James.Bland@mail.bcu.ac.uk</w:t>
            </w:r>
          </w:p>
        </w:tc>
      </w:tr>
    </w:tbl>
    <w:p w14:paraId="10E76237" w14:textId="17AF8C95" w:rsidR="00A34518" w:rsidRDefault="00A34518" w:rsidP="00A0253F">
      <w:pPr>
        <w:jc w:val="left"/>
        <w:rPr>
          <w:b/>
          <w:bCs/>
        </w:rPr>
      </w:pPr>
    </w:p>
    <w:p w14:paraId="44B0F73C" w14:textId="77777777" w:rsidR="00A34518" w:rsidRDefault="00A34518" w:rsidP="00A0253F">
      <w:pPr>
        <w:jc w:val="left"/>
        <w:rPr>
          <w:b/>
          <w:bCs/>
        </w:rPr>
      </w:pPr>
    </w:p>
    <w:p w14:paraId="6DC7AD3F" w14:textId="2AEB057B" w:rsidR="00416E3D" w:rsidRDefault="00B61041" w:rsidP="00B61041">
      <w:pPr>
        <w:jc w:val="left"/>
      </w:pPr>
      <w:r w:rsidRPr="00B61041">
        <w:t xml:space="preserve">This research is being undertaken by </w:t>
      </w:r>
      <w:r w:rsidR="002A6AA7">
        <w:t>James Bland</w:t>
      </w:r>
      <w:r w:rsidRPr="00B61041">
        <w:t xml:space="preserve"> </w:t>
      </w:r>
      <w:r>
        <w:t>as part of a p</w:t>
      </w:r>
      <w:r w:rsidRPr="00B61041">
        <w:t xml:space="preserve">roject on the </w:t>
      </w:r>
      <w:r w:rsidR="006C7FDF">
        <w:t>Computer Games Technology</w:t>
      </w:r>
      <w:r w:rsidRPr="00B61041">
        <w:t xml:space="preserve"> </w:t>
      </w:r>
      <w:r>
        <w:t xml:space="preserve">course in the School of Computing and Digital Technology at Birmingham City University. The project is being </w:t>
      </w:r>
      <w:r w:rsidRPr="00B61041">
        <w:t xml:space="preserve">supervised by </w:t>
      </w:r>
      <w:r w:rsidR="009A34C0">
        <w:t>Xi Guo Xi.Guo@bcu.ac.uk</w:t>
      </w:r>
      <w:r>
        <w:t xml:space="preserve"> during the </w:t>
      </w:r>
      <w:r w:rsidRPr="00B61041">
        <w:t xml:space="preserve">period </w:t>
      </w:r>
      <w:r w:rsidR="009A34C0">
        <w:t>S</w:t>
      </w:r>
      <w:r w:rsidR="002E02FF">
        <w:t>ep</w:t>
      </w:r>
      <w:r w:rsidR="009A34C0">
        <w:t>.</w:t>
      </w:r>
      <w:r w:rsidR="002E02FF">
        <w:t xml:space="preserve"> 2024 to </w:t>
      </w:r>
      <w:r w:rsidR="00B27787">
        <w:t>S</w:t>
      </w:r>
      <w:r w:rsidR="002E02FF">
        <w:t>ep</w:t>
      </w:r>
      <w:r w:rsidR="00B27787">
        <w:t>.</w:t>
      </w:r>
      <w:r w:rsidR="002E02FF">
        <w:t xml:space="preserve"> 2025</w:t>
      </w:r>
      <w:r w:rsidRPr="00B61041">
        <w:t xml:space="preserve">. This research aims to </w:t>
      </w:r>
      <w:r w:rsidR="00743F31">
        <w:t xml:space="preserve">create a multiplayer game, utilizing etee controllers, which encourages movements beneficial to Upper Limb stroke rehabilitation providing more motivation than conventional home therapy </w:t>
      </w:r>
      <w:r w:rsidR="003E664D">
        <w:t>treatments.</w:t>
      </w:r>
      <w:r w:rsidR="00E019C2">
        <w:t xml:space="preserve"> The research will be written up and submitted for assessment in</w:t>
      </w:r>
      <w:r w:rsidR="005463F4">
        <w:t xml:space="preserve"> </w:t>
      </w:r>
      <w:r w:rsidR="00067D72">
        <w:t>M</w:t>
      </w:r>
      <w:r w:rsidR="005463F4">
        <w:t>ay 2025</w:t>
      </w:r>
      <w:r w:rsidR="00E019C2">
        <w:t xml:space="preserve"> and may be used for external publication for</w:t>
      </w:r>
      <w:r w:rsidR="00416E3D">
        <w:t xml:space="preserve"> a further 12 months. </w:t>
      </w:r>
    </w:p>
    <w:p w14:paraId="1C998AF0" w14:textId="46EC538B" w:rsidR="00593AD7" w:rsidRDefault="00593AD7" w:rsidP="00741549">
      <w:pPr>
        <w:jc w:val="left"/>
      </w:pPr>
      <w:r>
        <w:t xml:space="preserve">Please note that </w:t>
      </w:r>
      <w:r w:rsidR="00741549">
        <w:t xml:space="preserve">you </w:t>
      </w:r>
      <w:r w:rsidR="000E214D">
        <w:t>can</w:t>
      </w:r>
      <w:r w:rsidR="00741549">
        <w:t xml:space="preserve"> withdraw from this study at any time up </w:t>
      </w:r>
      <w:r w:rsidR="000E214D">
        <w:t xml:space="preserve">to </w:t>
      </w:r>
      <w:r w:rsidR="008901DD">
        <w:t xml:space="preserve">14 days after your participation </w:t>
      </w:r>
      <w:r w:rsidR="00741549">
        <w:t xml:space="preserve">without giving any reason or explanation.  All responses will be treated in confidence and will not be shared with any third party.  Data </w:t>
      </w:r>
      <w:r w:rsidR="00E83BE1">
        <w:t xml:space="preserve">will </w:t>
      </w:r>
      <w:r w:rsidR="00741549">
        <w:t xml:space="preserve">be anonymised to protect your identity and all information collected will be securely destroyed upon successful completion of the award. </w:t>
      </w:r>
    </w:p>
    <w:p w14:paraId="758FB9DC" w14:textId="13DB64CB" w:rsidR="00A34518" w:rsidRDefault="00A34518" w:rsidP="00741549">
      <w:pPr>
        <w:jc w:val="left"/>
        <w:rPr>
          <w:i/>
          <w:iCs/>
        </w:rPr>
      </w:pPr>
      <w:r>
        <w:rPr>
          <w:i/>
          <w:iCs/>
        </w:rPr>
        <w:t>Please can you answer the following 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2075"/>
      </w:tblGrid>
      <w:tr w:rsidR="00A34518" w:rsidRPr="00A34518" w14:paraId="4357933E" w14:textId="77777777" w:rsidTr="00A34518">
        <w:tc>
          <w:tcPr>
            <w:tcW w:w="6941" w:type="dxa"/>
          </w:tcPr>
          <w:p w14:paraId="529EFEE6" w14:textId="05D5F9F9" w:rsidR="00A34518" w:rsidRPr="00A34518" w:rsidRDefault="00A34518" w:rsidP="00741549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2075" w:type="dxa"/>
          </w:tcPr>
          <w:p w14:paraId="38A59526" w14:textId="2AED88E3" w:rsidR="00A34518" w:rsidRPr="00A34518" w:rsidRDefault="00A34518" w:rsidP="00A3451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</w:tr>
      <w:tr w:rsidR="00A34518" w:rsidRPr="00A34518" w14:paraId="3990D5A3" w14:textId="77777777" w:rsidTr="00A34518">
        <w:tc>
          <w:tcPr>
            <w:tcW w:w="6941" w:type="dxa"/>
          </w:tcPr>
          <w:p w14:paraId="6E6DC776" w14:textId="734DD688" w:rsidR="00A34518" w:rsidRPr="00A34518" w:rsidRDefault="00A34518" w:rsidP="00741549">
            <w:pPr>
              <w:jc w:val="left"/>
            </w:pPr>
            <w:r>
              <w:t xml:space="preserve">Have you read and understood the information sheet inviting you </w:t>
            </w:r>
            <w:r w:rsidR="000E214D">
              <w:t xml:space="preserve">to </w:t>
            </w:r>
            <w:r>
              <w:t>participate in this research?</w:t>
            </w:r>
          </w:p>
        </w:tc>
        <w:tc>
          <w:tcPr>
            <w:tcW w:w="2075" w:type="dxa"/>
          </w:tcPr>
          <w:p w14:paraId="0489E7DE" w14:textId="3B4AA3CC" w:rsidR="00A34518" w:rsidRP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436FEE82" w14:textId="77777777" w:rsidTr="00A34518">
        <w:tc>
          <w:tcPr>
            <w:tcW w:w="6941" w:type="dxa"/>
          </w:tcPr>
          <w:p w14:paraId="7EC97B52" w14:textId="28F4B2A2" w:rsidR="00A34518" w:rsidRDefault="00A34518" w:rsidP="00741549">
            <w:pPr>
              <w:jc w:val="left"/>
            </w:pPr>
            <w:r>
              <w:t>Have you been given the opportunity to ask any questions you have about the research?</w:t>
            </w:r>
          </w:p>
        </w:tc>
        <w:tc>
          <w:tcPr>
            <w:tcW w:w="2075" w:type="dxa"/>
          </w:tcPr>
          <w:p w14:paraId="128CED15" w14:textId="4496D781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42B3EA48" w14:textId="77777777" w:rsidTr="00A34518">
        <w:tc>
          <w:tcPr>
            <w:tcW w:w="6941" w:type="dxa"/>
          </w:tcPr>
          <w:p w14:paraId="67853190" w14:textId="74835398" w:rsidR="00A34518" w:rsidRDefault="00A34518" w:rsidP="00741549">
            <w:pPr>
              <w:jc w:val="left"/>
            </w:pPr>
            <w:r>
              <w:t>Do you agree to participate in the research, as outlined in the information sheet?</w:t>
            </w:r>
          </w:p>
        </w:tc>
        <w:tc>
          <w:tcPr>
            <w:tcW w:w="2075" w:type="dxa"/>
          </w:tcPr>
          <w:p w14:paraId="7BCB561F" w14:textId="69D6437B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5A394794" w14:textId="77777777" w:rsidTr="00A34518">
        <w:tc>
          <w:tcPr>
            <w:tcW w:w="6941" w:type="dxa"/>
          </w:tcPr>
          <w:p w14:paraId="70E5CE6F" w14:textId="4B9C020F" w:rsidR="00A34518" w:rsidRDefault="00A34518" w:rsidP="00741549">
            <w:pPr>
              <w:jc w:val="left"/>
            </w:pPr>
            <w:r>
              <w:t>Do you understand that you are free to withdraw from the study without giving reasons?</w:t>
            </w:r>
          </w:p>
        </w:tc>
        <w:tc>
          <w:tcPr>
            <w:tcW w:w="2075" w:type="dxa"/>
          </w:tcPr>
          <w:p w14:paraId="3B2D76F4" w14:textId="5BE7BACC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62E25719" w14:textId="77777777" w:rsidTr="00A34518">
        <w:tc>
          <w:tcPr>
            <w:tcW w:w="6941" w:type="dxa"/>
          </w:tcPr>
          <w:p w14:paraId="0B737650" w14:textId="37517B3C" w:rsidR="00A34518" w:rsidRDefault="00A34518" w:rsidP="00741549">
            <w:pPr>
              <w:jc w:val="left"/>
            </w:pPr>
            <w:r>
              <w:t>Do you give permission for the researcher and their supervisor named above to have access to the data provided by you?</w:t>
            </w:r>
          </w:p>
        </w:tc>
        <w:tc>
          <w:tcPr>
            <w:tcW w:w="2075" w:type="dxa"/>
          </w:tcPr>
          <w:p w14:paraId="678E8DC9" w14:textId="63F5FA46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2D7737B5" w14:textId="77777777" w:rsidTr="00A34518">
        <w:tc>
          <w:tcPr>
            <w:tcW w:w="6941" w:type="dxa"/>
          </w:tcPr>
          <w:p w14:paraId="61AB4109" w14:textId="0C2C13D9" w:rsidR="00A34518" w:rsidRDefault="00A34518" w:rsidP="00741549">
            <w:pPr>
              <w:jc w:val="left"/>
            </w:pPr>
            <w:r>
              <w:t>Do you understand that the data collected from you will be anonymised, securely stored during the research and securely destroyed at the end of the study?</w:t>
            </w:r>
          </w:p>
        </w:tc>
        <w:tc>
          <w:tcPr>
            <w:tcW w:w="2075" w:type="dxa"/>
          </w:tcPr>
          <w:p w14:paraId="01EAF2F4" w14:textId="6E8F4B49" w:rsidR="00A34518" w:rsidRDefault="00A34518" w:rsidP="00A34518">
            <w:pPr>
              <w:jc w:val="center"/>
            </w:pPr>
            <w:r>
              <w:t>Yes / No</w:t>
            </w:r>
          </w:p>
        </w:tc>
      </w:tr>
    </w:tbl>
    <w:p w14:paraId="49B9B8FE" w14:textId="13C3B015" w:rsidR="00A34518" w:rsidRDefault="00A34518" w:rsidP="000A2323">
      <w:pPr>
        <w:jc w:val="left"/>
      </w:pPr>
      <w:r w:rsidRPr="00A34518">
        <w:rPr>
          <w:i/>
          <w:iCs/>
        </w:rPr>
        <w:t>Please sign below to confirm that you have voluntarily decided to participate in this</w:t>
      </w:r>
      <w:r>
        <w:rPr>
          <w:i/>
          <w:iCs/>
        </w:rPr>
        <w:t xml:space="preserve"> research project named above and </w:t>
      </w:r>
      <w:r w:rsidRPr="00A34518">
        <w:rPr>
          <w:i/>
          <w:iCs/>
        </w:rPr>
        <w:t>that you have read and fully understood the accompanying informatio</w:t>
      </w:r>
      <w:r w:rsidR="000A2323">
        <w:rPr>
          <w:i/>
          <w:iCs/>
        </w:rPr>
        <w:t>n</w:t>
      </w:r>
      <w:r w:rsidRPr="00A34518">
        <w:rPr>
          <w:i/>
          <w:iCs/>
        </w:rPr>
        <w:t xml:space="preserve"> sheet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0A2323" w14:paraId="5A72C7EF" w14:textId="77777777" w:rsidTr="000A2323">
        <w:tc>
          <w:tcPr>
            <w:tcW w:w="5949" w:type="dxa"/>
          </w:tcPr>
          <w:p w14:paraId="1A662EF7" w14:textId="7C39F816" w:rsidR="000A2323" w:rsidRDefault="000A2323" w:rsidP="000A2323">
            <w:pPr>
              <w:jc w:val="left"/>
            </w:pPr>
            <w:r>
              <w:t xml:space="preserve">Signature of Participant: </w:t>
            </w:r>
          </w:p>
        </w:tc>
        <w:tc>
          <w:tcPr>
            <w:tcW w:w="3067" w:type="dxa"/>
          </w:tcPr>
          <w:p w14:paraId="5D247393" w14:textId="3A3F7430" w:rsidR="000A2323" w:rsidRDefault="000A2323" w:rsidP="000A2323">
            <w:pPr>
              <w:jc w:val="left"/>
            </w:pPr>
            <w:r>
              <w:t>Date:</w:t>
            </w:r>
          </w:p>
        </w:tc>
      </w:tr>
      <w:tr w:rsidR="000A2323" w14:paraId="7B9E1B7A" w14:textId="77777777" w:rsidTr="000A2323">
        <w:tc>
          <w:tcPr>
            <w:tcW w:w="5949" w:type="dxa"/>
          </w:tcPr>
          <w:p w14:paraId="0DBFC8CB" w14:textId="0B69291D" w:rsidR="000A2323" w:rsidRDefault="000A2323" w:rsidP="000A2323">
            <w:pPr>
              <w:jc w:val="left"/>
            </w:pPr>
            <w:r>
              <w:t>Name of Participant:</w:t>
            </w:r>
          </w:p>
        </w:tc>
        <w:tc>
          <w:tcPr>
            <w:tcW w:w="3067" w:type="dxa"/>
          </w:tcPr>
          <w:p w14:paraId="1186CE1E" w14:textId="77777777" w:rsidR="000A2323" w:rsidRDefault="000A2323" w:rsidP="000A2323">
            <w:pPr>
              <w:jc w:val="left"/>
            </w:pPr>
          </w:p>
        </w:tc>
      </w:tr>
      <w:tr w:rsidR="000A2323" w14:paraId="43769F84" w14:textId="77777777" w:rsidTr="000A2323">
        <w:tc>
          <w:tcPr>
            <w:tcW w:w="5949" w:type="dxa"/>
          </w:tcPr>
          <w:p w14:paraId="72E2FC5E" w14:textId="51D4C73D" w:rsidR="000A2323" w:rsidRDefault="0092094A" w:rsidP="000A2323">
            <w:pPr>
              <w:jc w:val="lef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60E9BDB1" wp14:editId="6A474627">
                      <wp:simplePos x="0" y="0"/>
                      <wp:positionH relativeFrom="column">
                        <wp:posOffset>1574165</wp:posOffset>
                      </wp:positionH>
                      <wp:positionV relativeFrom="paragraph">
                        <wp:posOffset>-1270</wp:posOffset>
                      </wp:positionV>
                      <wp:extent cx="1712595" cy="233680"/>
                      <wp:effectExtent l="57150" t="57150" r="1905" b="52070"/>
                      <wp:wrapNone/>
                      <wp:docPr id="1936541461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12595" cy="233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 xmlns:w16du="http://schemas.microsoft.com/office/word/2023/wordml/word16du" xmlns:oel="http://schemas.microsoft.com/office/2019/extlst">
                  <w:pict>
                    <v:shapetype w14:anchorId="61E7B391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" o:spid="_x0000_s1026" type="#_x0000_t75" style="position:absolute;margin-left:123.25pt;margin-top:-.8pt;width:136.25pt;height:1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">
                      <v:imagedata r:id="rId9" o:title=""/>
                    </v:shape>
                  </w:pict>
                </mc:Fallback>
              </mc:AlternateContent>
            </w:r>
            <w:r w:rsidR="000A2323">
              <w:t xml:space="preserve">Signature of Researcher: </w:t>
            </w:r>
          </w:p>
        </w:tc>
        <w:tc>
          <w:tcPr>
            <w:tcW w:w="3067" w:type="dxa"/>
          </w:tcPr>
          <w:p w14:paraId="08F894F1" w14:textId="2314335A" w:rsidR="000A2323" w:rsidRDefault="000A2323" w:rsidP="000A2323">
            <w:pPr>
              <w:jc w:val="left"/>
            </w:pPr>
            <w:r>
              <w:t>Date:</w:t>
            </w:r>
            <w:r w:rsidR="00CC3C8B">
              <w:t xml:space="preserve"> 26/11/2024</w:t>
            </w:r>
          </w:p>
        </w:tc>
      </w:tr>
      <w:tr w:rsidR="000A2323" w14:paraId="07135C18" w14:textId="77777777" w:rsidTr="000A2323">
        <w:tc>
          <w:tcPr>
            <w:tcW w:w="5949" w:type="dxa"/>
          </w:tcPr>
          <w:p w14:paraId="6D85C0D1" w14:textId="11D0FC94" w:rsidR="000A2323" w:rsidRDefault="000A2323" w:rsidP="000A2323">
            <w:pPr>
              <w:jc w:val="left"/>
            </w:pPr>
            <w:r>
              <w:t>Name of Researcher:</w:t>
            </w:r>
            <w:r w:rsidR="0092094A">
              <w:t xml:space="preserve"> James Bland</w:t>
            </w:r>
          </w:p>
        </w:tc>
        <w:tc>
          <w:tcPr>
            <w:tcW w:w="3067" w:type="dxa"/>
          </w:tcPr>
          <w:p w14:paraId="3F42F73B" w14:textId="77777777" w:rsidR="000A2323" w:rsidRDefault="000A2323" w:rsidP="000A2323">
            <w:pPr>
              <w:jc w:val="left"/>
            </w:pPr>
          </w:p>
        </w:tc>
      </w:tr>
      <w:tr w:rsidR="000A2323" w14:paraId="657DCD80" w14:textId="77777777" w:rsidTr="000A2323">
        <w:tc>
          <w:tcPr>
            <w:tcW w:w="5949" w:type="dxa"/>
          </w:tcPr>
          <w:p w14:paraId="4360220E" w14:textId="3943F981" w:rsidR="000A2323" w:rsidRDefault="000A2323" w:rsidP="00D2190D">
            <w:pPr>
              <w:jc w:val="left"/>
            </w:pPr>
            <w:r>
              <w:t xml:space="preserve">Signature of Supervisor: </w:t>
            </w:r>
            <w:r w:rsidR="00D32DFF">
              <w:t>Xi Guo</w:t>
            </w:r>
          </w:p>
        </w:tc>
        <w:tc>
          <w:tcPr>
            <w:tcW w:w="3067" w:type="dxa"/>
          </w:tcPr>
          <w:p w14:paraId="5A074F65" w14:textId="1CBCD941" w:rsidR="000A2323" w:rsidRDefault="000A2323" w:rsidP="00D2190D">
            <w:pPr>
              <w:jc w:val="left"/>
            </w:pPr>
            <w:r>
              <w:t>Date:</w:t>
            </w:r>
            <w:r w:rsidR="00D32DFF">
              <w:t xml:space="preserve"> 03/12/2024</w:t>
            </w:r>
          </w:p>
        </w:tc>
      </w:tr>
      <w:tr w:rsidR="000A2323" w14:paraId="37193A5D" w14:textId="77777777" w:rsidTr="000A2323">
        <w:tc>
          <w:tcPr>
            <w:tcW w:w="5949" w:type="dxa"/>
          </w:tcPr>
          <w:p w14:paraId="2641925A" w14:textId="27F9BDBF" w:rsidR="000A2323" w:rsidRDefault="000A2323" w:rsidP="00D2190D">
            <w:pPr>
              <w:jc w:val="left"/>
            </w:pPr>
            <w:r>
              <w:t>Name of Supervisor:</w:t>
            </w:r>
            <w:r w:rsidR="00D32DFF">
              <w:t xml:space="preserve"> Xi Guo</w:t>
            </w:r>
          </w:p>
        </w:tc>
        <w:tc>
          <w:tcPr>
            <w:tcW w:w="3067" w:type="dxa"/>
          </w:tcPr>
          <w:p w14:paraId="3C983AEC" w14:textId="77777777" w:rsidR="000A2323" w:rsidRDefault="000A2323" w:rsidP="00D2190D">
            <w:pPr>
              <w:jc w:val="left"/>
            </w:pPr>
          </w:p>
        </w:tc>
      </w:tr>
    </w:tbl>
    <w:p w14:paraId="6D408E89" w14:textId="77777777" w:rsidR="000A2323" w:rsidRPr="000A2323" w:rsidRDefault="000A2323" w:rsidP="000A2323">
      <w:pPr>
        <w:jc w:val="left"/>
      </w:pPr>
    </w:p>
    <w:sectPr w:rsidR="000A2323" w:rsidRPr="000A23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A1976"/>
    <w:multiLevelType w:val="hybridMultilevel"/>
    <w:tmpl w:val="F65A7A9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wNTM1MDYytzBW0lEKTi0uzszPAykwrAUA1ntsEywAAAA="/>
  </w:docVars>
  <w:rsids>
    <w:rsidRoot w:val="00A0253F"/>
    <w:rsid w:val="00067D72"/>
    <w:rsid w:val="000A2323"/>
    <w:rsid w:val="000E214D"/>
    <w:rsid w:val="001A23AB"/>
    <w:rsid w:val="00247B9C"/>
    <w:rsid w:val="0026241A"/>
    <w:rsid w:val="00275CF2"/>
    <w:rsid w:val="00285D07"/>
    <w:rsid w:val="002A6AA7"/>
    <w:rsid w:val="002E02FF"/>
    <w:rsid w:val="003548F0"/>
    <w:rsid w:val="003E664D"/>
    <w:rsid w:val="00416E3D"/>
    <w:rsid w:val="004A17C7"/>
    <w:rsid w:val="004C7A21"/>
    <w:rsid w:val="005306A2"/>
    <w:rsid w:val="005463F4"/>
    <w:rsid w:val="00593AD7"/>
    <w:rsid w:val="005D4D2E"/>
    <w:rsid w:val="005E72A5"/>
    <w:rsid w:val="006B28CF"/>
    <w:rsid w:val="006C7FDF"/>
    <w:rsid w:val="00741549"/>
    <w:rsid w:val="00743F31"/>
    <w:rsid w:val="007978BF"/>
    <w:rsid w:val="00806FC7"/>
    <w:rsid w:val="008901DD"/>
    <w:rsid w:val="0092094A"/>
    <w:rsid w:val="009A34C0"/>
    <w:rsid w:val="00A0253F"/>
    <w:rsid w:val="00A34518"/>
    <w:rsid w:val="00A77A0F"/>
    <w:rsid w:val="00B27787"/>
    <w:rsid w:val="00B61041"/>
    <w:rsid w:val="00C86F49"/>
    <w:rsid w:val="00CA7219"/>
    <w:rsid w:val="00CC3C8B"/>
    <w:rsid w:val="00D32DFF"/>
    <w:rsid w:val="00D77572"/>
    <w:rsid w:val="00DE3055"/>
    <w:rsid w:val="00E019C2"/>
    <w:rsid w:val="00E162A7"/>
    <w:rsid w:val="00E50836"/>
    <w:rsid w:val="00E83BE1"/>
    <w:rsid w:val="00F27857"/>
    <w:rsid w:val="00F36335"/>
    <w:rsid w:val="00FB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54C"/>
  <w15:chartTrackingRefBased/>
  <w15:docId w15:val="{6870DB09-3755-407A-8216-FD844875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2A7"/>
    <w:pPr>
      <w:spacing w:after="120" w:line="240" w:lineRule="auto"/>
      <w:jc w:val="both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10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0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3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26T10:52:43.5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1 79 24575,'7'0'0,"-1"1"0,1 0 0,-1 0 0,1 0 0,-1 1 0,1 0 0,-1 0 0,0 1 0,0 0 0,0 0 0,6 4 0,2 3 0,-1 0 0,0 1 0,14 15 0,-20-18 0,-1 0 0,0 0 0,0 1 0,-1 0 0,0 0 0,0 0 0,-1 1 0,0 0 0,-1-1 0,0 1 0,2 12 0,-2-3 0,-1 1 0,0-1 0,-2 1 0,-3 38 0,3-55 0,-1 0 0,1 1 0,-1-1 0,0 0 0,0 0 0,-1 0 0,1 0 0,-1 0 0,1 0 0,-1 0 0,0 0 0,0-1 0,0 1 0,-1-1 0,-3 5 0,0-3 0,1-1 0,0 1 0,-1-1 0,1 0 0,-1 0 0,0-1 0,-12 4 0,7-4 0,0 1 0,0-2 0,-1 0 0,1 0 0,0-1 0,0 0 0,-1 0 0,1-2 0,-13-2 0,20 3 0,1 0 0,-1 0 0,1-1 0,-1 1 0,1-1 0,0 0 0,0 0 0,-1 0 0,1 0 0,1-1 0,-1 1 0,0-1 0,1 0 0,-1 0 0,1 0 0,0 0 0,0 0 0,0 0 0,0-1 0,0 1 0,1-1 0,0 1 0,-1-1 0,1 1 0,1-1 0,-1 0 0,0 1 0,1-1 0,0 0 0,0 0 0,0 0 0,0 1 0,1-1 0,0 0 0,-1 1 0,1-1 0,0 0 0,1 1 0,-1-1 0,1 1 0,0 0 0,-1-1 0,1 1 0,1 0 0,-1 0 0,0 0 0,4-3 0,2-2 0,0 1 0,0-1 0,1 2 0,0-1 0,1 1 0,-1 0 0,1 1 0,20-8 0,21-6 0,-16 6 0,48-12 0,-19 5 0,-48 14 0,1 1 0,-1 0 0,1 2 0,23-3 0,39-11 0,-78 17 0,0 0 0,0 0 0,0 1 0,0-1 0,0 0 0,0 0 0,0 1 0,0-1 0,0 1 0,0-1 0,0 1 0,0-1 0,0 1 0,0-1 0,0 1 0,-1 0 0,1-1 0,0 1 0,0 0 0,-1 0 0,1 0 0,-1 0 0,1-1 0,0 1 0,-1 0 0,0 0 0,1 0 0,-1 0 0,0 0 0,1 0 0,-1 1 0,4 37 0,-3-35 0,-3 219 0,0-77 0,1-204 0,3-110 0,0 154 0,1 0 0,1 1 0,0 0 0,1-1 0,1 2 0,-1-1 0,12-17 0,18-41 0,-33 65 0,1 1 0,0-1 0,0 1 0,0-1 0,0 1 0,1 0 0,0 0 0,0 1 0,1-1 0,-1 1 0,1 0 0,0 0 0,0 0 0,0 1 0,9-4 0,5-2 0,1 1 0,0 1 0,25-6 0,-41 12 0,1 0 0,0 0 0,0 1 0,-1-1 0,1 1 0,0 0 0,0 1 0,-1-1 0,1 1 0,0 0 0,-1 0 0,1 0 0,-1 0 0,1 1 0,-1 0 0,1 0 0,-1 0 0,0 1 0,0-1 0,0 1 0,-1 0 0,1 0 0,0 0 0,-1 1 0,0-1 0,0 1 0,0 0 0,0 0 0,3 6 0,-2-3 0,-1 1 0,1-1 0,-1 1 0,-1-1 0,0 1 0,0 0 0,0 0 0,-1-1 0,0 1 0,0 0 0,-1 1 0,0-1 0,-1 0 0,0 0 0,0 0 0,0-1 0,-4 10 0,3-12 0,-1 0 0,0 0 0,0-1 0,0 1 0,-1-1 0,1 0 0,-1 1 0,0-2 0,0 1 0,-1 0 0,1-1 0,-1 0 0,0 0 0,0 0 0,0 0 0,0-1 0,0 0 0,0 0 0,-1-1 0,1 1 0,-7 0 0,-12 2 0,0 0 0,0-2 0,-37-1 0,-11-3 0,157 0 0,117 5 0,-199-3 0,-1 1 0,0-1 0,1 1 0,-1 0 0,0 0 0,0 0 0,0 0 0,1 1 0,-1-1 0,0 0 0,-1 1 0,1-1 0,0 1 0,0 0 0,-1 0 0,1 0 0,-1-1 0,1 1 0,-1 1 0,0-1 0,0 0 0,0 0 0,0 0 0,0 1 0,0-1 0,-1 0 0,1 1 0,-1-1 0,0 1 0,1-1 0,-1 3 0,0 1 0,0 0 0,0 0 0,0 0 0,0-1 0,-1 1 0,0 0 0,0 0 0,-1-1 0,1 1 0,-1-1 0,-1 1 0,-3 7 0,0-5 0,0-1 0,0 1 0,-1-1 0,0 0 0,-1 0 0,1-1 0,-1 0 0,-11 7 0,-7 1 0,-41 15 0,49-21 0,1-1 0,1-1 0,-1 0 0,0-1 0,-1-1 0,-33 4 0,45-10 0,14-3 0,16-3 0,2 0 0,0-2 0,-1 0 0,0-1 0,42-26 0,84-71 0,-47 32 0,59-51 0,-161 124 0,47-38 0,47-54 0,-96 95 0,0-1 0,0 1 0,0 0 0,0-1 0,0 1 0,1 0 0,-1 0 0,0-1 0,0 1 0,0 0 0,1 0 0,-1-1 0,0 1 0,1 0 0,-1 0 0,0 0 0,0-1 0,1 1 0,-1 0 0,0 0 0,1 0 0,-1 0 0,0 0 0,1 0 0,-1-1 0,0 1 0,1 0 0,-1 0 0,0 0 0,1 0 0,-1 0 0,1 1 0,-1-1 0,0 0 0,1 0 0,-1 0 0,3 14 0,-9 29 0,5-37 0,-6 43 0,3 1 0,1 0 0,7 75 0,-4-122 0,0 1 0,1 0 0,0 0 0,-1 0 0,2-1 0,-1 1 0,0-1 0,1 1 0,-1-1 0,1 1 0,0-1 0,0 0 0,1 0 0,-1 0 0,1 0 0,-1 0 0,1 0 0,0-1 0,0 1 0,0-1 0,0 0 0,1 0 0,-1 0 0,0 0 0,1-1 0,0 1 0,-1-1 0,1 0 0,6 1 0,9 1 0,1-1 0,0-1 0,0-1 0,33-3 0,-6 0 0,-28 2 0,0-1 0,0 0 0,-1-2 0,1 0 0,-1-1 0,0-1 0,0-1 0,-1-1 0,0 0 0,0-1 0,-1 0 0,0-2 0,14-12 0,-21 14 0,-1 0 0,0-1 0,7-11 0,7-8 0,-17 22 0,0 1 0,0 0 0,-1-1 0,0 0 0,3-8 0,-6 7 0,-8 12 0,-8 12 0,9-7 0,0 1 0,1 0 0,0 0 0,-7 20 0,10-25 0,1 0 0,0 0 0,0-1 0,0 1 0,1 0 0,-1 0 0,1 0 0,0 0 0,1 0 0,-1 0 0,1 0 0,0 0 0,3 7 0,-3-10 0,1 1 0,0-1 0,0 0 0,0 1 0,0-1 0,0 0 0,1 0 0,-1-1 0,1 1 0,-1 0 0,1-1 0,0 0 0,-1 1 0,1-1 0,0 0 0,0-1 0,0 1 0,0 0 0,0-1 0,0 1 0,0-1 0,0 0 0,5-1 0,6 1 0,0 0 0,0-1 0,23-6 0,-31 6 0,-1 0 0,0-1 0,1 0 0,-1 0 0,0-1 0,0 0 0,0 1 0,0-2 0,-1 1 0,1 0 0,-1-1 0,0 0 0,0 0 0,0 0 0,-1 0 0,6-9 0,-5 6 0,-1 0 0,1 0 0,-1-1 0,-1 1 0,1-1 0,-1 0 0,-1 0 0,1 0 0,-2 0 0,1-15 0,4 40 0,1-1 0,1 0 0,1 0 0,13 22 0,41 55 0,-60-91 0,0 1 0,-1 0 0,1 0 0,0-1 0,1 1 0,-1-1 0,0 0 0,1 1 0,-1-1 0,1 0 0,0-1 0,0 1 0,-1 0 0,1-1 0,0 0 0,0 1 0,1-1 0,-1 0 0,6 1 0,-5-2 0,1-1 0,-1 1 0,0-1 0,1 1 0,-1-1 0,0 0 0,0-1 0,0 1 0,0-1 0,0 0 0,0 0 0,0 0 0,4-3 0,3-4 0,0 0 0,-1 0 0,0-1 0,0-1 0,-1 1 0,-1-1 0,0-1 0,9-17 0,-8 10 0,-1-1 0,6-24 0,-9 25 0,2 1 0,14-32 0,-21 50 0,0 0 0,0-1 0,0 1 0,0 0 0,0-1 0,0 1 0,0 0 0,0-1 0,0 1 0,0 0 0,1 0 0,-1-1 0,0 1 0,0 0 0,0 0 0,0-1 0,1 1 0,-1 0 0,0 0 0,0-1 0,1 1 0,-1 0 0,0 0 0,0 0 0,1 0 0,-1-1 0,0 1 0,0 0 0,1 0 0,-1 0 0,0 0 0,1 0 0,-1 0 0,0 0 0,1 0 0,-1 0 0,0 0 0,1 0 0,-1 0 0,0 0 0,0 0 0,1 0 0,4 16 0,-3 30 0,-2-44 0,-2 31 0,1-23 0,0 0 0,1-1 0,0 1 0,0 0 0,1 0 0,4 15 0,-5-24 0,0-1 0,0 0 0,1 1 0,-1-1 0,0 1 0,0-1 0,0 0 0,1 1 0,-1-1 0,0 0 0,1 1 0,-1-1 0,0 0 0,0 0 0,1 1 0,-1-1 0,1 0 0,-1 0 0,0 0 0,1 1 0,-1-1 0,0 0 0,1 0 0,-1 0 0,1 0 0,-1 0 0,1 0 0,-1 0 0,0 0 0,1 0 0,-1 0 0,1 0 0,-1 0 0,0 0 0,1 0 0,-1 0 0,1-1 0,-1 1 0,0 0 0,1 0 0,-1 0 0,1 0 0,-1-1 0,0 1 0,1 0 0,-1-1 0,0 1 0,0 0 0,1 0 0,-1-1 0,0 1 0,0-1 0,1 1 0,-1 0 0,0-1 0,0 1 0,0 0 0,1-1 0,15-25 0,-14 24 0,7-15 0,-7 13 0,1-1 0,-1 1 0,1-1 0,0 1 0,0 0 0,0 0 0,0 1 0,1-1 0,0 0 0,-1 1 0,1 0 0,1 0 0,6-4 0,-3 4 0,0-1 0,0 1 0,0 1 0,1 0 0,-1 0 0,1 0 0,13 0 0,66 3 0,-41 1 0,-40-2 0,-1 0 0,1 0 0,-1 1 0,0 0 0,1 1 0,-1-1 0,0 1 0,1 0 0,-1 1 0,0-1 0,-1 1 0,1 0 0,0 1 0,-1-1 0,0 1 0,10 9 0,-9-6 0,-1 1 0,1-1 0,-1 1 0,-1 0 0,1 1 0,-2-1 0,1 1 0,-1-1 0,0 1 0,-1 0 0,2 13 0,0 3 0,-3-18 0,0 0 0,0 0 0,0 0 0,1 0 0,3 7 0,-4-11 0,1-1 0,-1 1 0,1-1 0,0 0 0,0 0 0,-1 1 0,1-1 0,1 0 0,-1-1 0,0 1 0,0 0 0,1-1 0,-1 1 0,1-1 0,-1 1 0,5 0 0,7 3 0,0-1 0,1-1 0,-1 0 0,0-1 0,1-1 0,16 0 0,-23-1 0,0 0 0,0-1 0,0 1 0,0-2 0,0 1 0,0-1 0,0-1 0,-1 1 0,1-1 0,-1-1 0,1 1 0,9-7 0,256-186 0,-202 146 0,-71 50 0,0-1 0,0 1 0,0 0 0,1 0 0,-1-1 0,0 1 0,0 0 0,1 0 0,-1-1 0,0 1 0,0 0 0,1 0 0,-1 0 0,0 0 0,1 0 0,-1-1 0,0 1 0,1 0 0,-1 0 0,0 0 0,1 0 0,-1 0 0,0 0 0,1 0 0,-1 0 0,0 0 0,1 0 0,-1 0 0,0 0 0,1 1 0,-1-1 0,0 0 0,0 0 0,1 0 0,-1 0 0,0 0 0,1 1 0,-1-1 0,0 0 0,0 0 0,1 1 0,-1 15 0,-10 20 0,4-22 0,1 0 0,0 1 0,1-1 0,1 1 0,0 0 0,1 0 0,1 0 0,0 24 0,1-38 0,0 0 0,0 0 0,0 1 0,0-1 0,0 0 0,1 1 0,-1-1 0,0 0 0,1 0 0,-1 0 0,1 1 0,-1-1 0,1 0 0,0 0 0,-1 0 0,1 0 0,0 0 0,0 0 0,0 0 0,0 0 0,0 0 0,0 0 0,0-1 0,1 2 0,0-2 0,0 1 0,-1-1 0,1 0 0,0 0 0,0 0 0,-1 0 0,1 0 0,0 0 0,0 0 0,-1-1 0,1 1 0,0-1 0,-1 1 0,1-1 0,2-1 0,3-1 0,-1-1 0,0 0 0,1 0 0,-1 0 0,-1-1 0,1 0 0,6-8 0,24-35 0,-2-2 0,-3-1 0,-2-1 0,26-62 0,-52 103 0,0-1 0,-1 0 0,0 0 0,0 0 0,-1 0 0,-1-18 0,0 14 0,-11 149 0,-1 39 0,11-136 0,0-21 0,1-1 0,0 1 0,4 21 0,-3-32 0,-1 0 0,2 0 0,-1 0 0,0 0 0,1-1 0,-1 1 0,1-1 0,0 1 0,1-1 0,-1 0 0,0 0 0,1 0 0,0 0 0,-1 0 0,1 0 0,0-1 0,5 4 0,2-1 0,0 0 0,1 0 0,-1-1 0,1-1 0,-1 0 0,1 0 0,0-1 0,0 0 0,12 0 0,21-1 0,43-5 0,-19 1 0,7 5-21,-44 0-315,0-2 0,0-1 0,34-6 0,-46 3-6490</inkml:trace>
  <inkml:trace contextRef="#ctx0" brushRef="#br0" timeOffset="1455.6">63 205 24575,'4'-3'0,"4"-2"0,5-3 0,4-4 0,2 0 0,5-2 0,3-1 0,0-3 0,-2 3 0,0-1 0,-2 0 0,0-2 0,-2 3 0,-3 0 0,-2 2 0,-3 4-8191</inkml:trace>
  <inkml:trace contextRef="#ctx0" brushRef="#br0" timeOffset="2039.8">0 164 24575,'4'-3'0,"7"-6"0,3-4 0,3-4 0,-3 2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4A28A742C240869C5AD82B8E5244" ma:contentTypeVersion="11" ma:contentTypeDescription="Create a new document." ma:contentTypeScope="" ma:versionID="6f2956dc477b02a95f9ef17907acf777">
  <xsd:schema xmlns:xsd="http://www.w3.org/2001/XMLSchema" xmlns:xs="http://www.w3.org/2001/XMLSchema" xmlns:p="http://schemas.microsoft.com/office/2006/metadata/properties" xmlns:ns2="9953c17a-7923-49e9-80ac-cef27ae9f31e" xmlns:ns3="9c9eb6f4-85b7-4fe6-a4c8-e5cd0ea5693d" targetNamespace="http://schemas.microsoft.com/office/2006/metadata/properties" ma:root="true" ma:fieldsID="8b218b17298cdb02292dcd51a4f4880d" ns2:_="" ns3:_="">
    <xsd:import namespace="9953c17a-7923-49e9-80ac-cef27ae9f31e"/>
    <xsd:import namespace="9c9eb6f4-85b7-4fe6-a4c8-e5cd0ea569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3c17a-7923-49e9-80ac-cef27ae9f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0079947-579e-4d23-8b99-80415d201e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eb6f4-85b7-4fe6-a4c8-e5cd0ea569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dfe9af1-a872-49fe-8898-689029369d05}" ma:internalName="TaxCatchAll" ma:showField="CatchAllData" ma:web="9c9eb6f4-85b7-4fe6-a4c8-e5cd0ea569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53c17a-7923-49e9-80ac-cef27ae9f31e">
      <Terms xmlns="http://schemas.microsoft.com/office/infopath/2007/PartnerControls"/>
    </lcf76f155ced4ddcb4097134ff3c332f>
    <TaxCatchAll xmlns="9c9eb6f4-85b7-4fe6-a4c8-e5cd0ea5693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972951-7934-43E5-A63B-4BE73D3D8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3c17a-7923-49e9-80ac-cef27ae9f31e"/>
    <ds:schemaRef ds:uri="9c9eb6f4-85b7-4fe6-a4c8-e5cd0ea56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493D7D-5834-4FB3-8FAF-B111E68CE49D}">
  <ds:schemaRefs>
    <ds:schemaRef ds:uri="http://schemas.microsoft.com/office/2006/metadata/properties"/>
    <ds:schemaRef ds:uri="http://schemas.microsoft.com/office/infopath/2007/PartnerControls"/>
    <ds:schemaRef ds:uri="9953c17a-7923-49e9-80ac-cef27ae9f31e"/>
    <ds:schemaRef ds:uri="9c9eb6f4-85b7-4fe6-a4c8-e5cd0ea5693d"/>
  </ds:schemaRefs>
</ds:datastoreItem>
</file>

<file path=customXml/itemProps3.xml><?xml version="1.0" encoding="utf-8"?>
<ds:datastoreItem xmlns:ds="http://schemas.openxmlformats.org/officeDocument/2006/customXml" ds:itemID="{96B9F382-3E9B-4F15-8892-B2495F6D6A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land</dc:creator>
  <cp:keywords/>
  <dc:description/>
  <cp:lastModifiedBy>James Bland</cp:lastModifiedBy>
  <cp:revision>20</cp:revision>
  <dcterms:created xsi:type="dcterms:W3CDTF">2024-11-07T18:53:00Z</dcterms:created>
  <dcterms:modified xsi:type="dcterms:W3CDTF">2025-04-0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4A28A742C240869C5AD82B8E5244</vt:lpwstr>
  </property>
</Properties>
</file>